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หัวข้อพิเศษด้านเทคโนโลยีสารสนเทศและพาณิชย์อิเล็กทรอนิกส์</w:t>
      </w:r>
      <w:r>
        <w:t xml:space="preserve"> </w:t>
      </w:r>
      <w:r>
        <w:t xml:space="preserve">(ปี3)</w:t>
      </w:r>
    </w:p>
    <w:p>
      <w:pPr>
        <w:pStyle w:val="Date"/>
      </w:pPr>
      <w:r>
        <w:t xml:space="preserve">วันจันทร์ที่</w:t>
      </w:r>
      <w:r>
        <w:t xml:space="preserve"> </w:t>
      </w:r>
      <w:r>
        <w:t xml:space="preserve">24</w:t>
      </w:r>
      <w:r>
        <w:t xml:space="preserve"> </w:t>
      </w:r>
      <w:r>
        <w:t xml:space="preserve">สิงหาคม</w:t>
      </w:r>
      <w:r>
        <w:t xml:space="preserve"> </w:t>
      </w:r>
      <w:r>
        <w:t xml:space="preserve">2563</w:t>
      </w:r>
      <w:r>
        <w:t xml:space="preserve"> </w:t>
      </w:r>
      <w:r>
        <w:t xml:space="preserve">เวลา</w:t>
      </w:r>
      <w:r>
        <w:t xml:space="preserve"> </w:t>
      </w:r>
      <w:r>
        <w:t xml:space="preserve">07.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าสร้าMakeWebEasy จำได้นะ ที่สัปดาห์ที่แล้วให้บันทึกไว้แล้วนะคะ เรามาดูกันนะคะว่าเราจะต้องทำนะคะ มีอะไรบ้าง Step ที่ 1 นั้น ใช้งานเว็บไซต์ ในสัปดาห์ที่แล้ว เราสมัครไปแล้ว เพราะฉะนั้นสัปดาห์นี้ที่เราจะต้องเรียนก็คือหัวข้อนี้ หัวข้อที่ Step ที่ 2 แต่ง Design Web เราได้มาแล้ว แต่เรายังไม่ได้ทำอะไรมันเลยนะ เพราะฉะนั้นวันนี้เราจะต้องมาตกแต่งมันเสียก่อนนะคะ จริงอยู่ว่ามันมี แต่เราก็ต้องมาทำด้วยตัวเอง เพื่อให้ร้านเรามีเอกลักษณ์เป็นของเรานะคะ ไม่เหมือนคนอื่นนะคะ ก่อนอื่นเด็ก ๆ จะต้องไปดูนะคะ หัวข้อที่เราจะทำนะคะ ปรับแต่งดีไซน์เว็บไซต์นี่ หัวข้อจะมีทั้งหมด 9 หัวข้อนะคะ ไม่รู้วันนี้จะทำได้ถึงอันไหน ลองมาดูกันนะคะ ก็คือก่อนอื่นนะคะ เราก็ต้องมาเปลี่ยนรูปแบบ ต้องรู้วิธีการเปลี่ยนรูปแบบ Temแล้วก็จัดการระบบ รู้วิธีจัดการระบบเพจ จัดการไปเพื่ออะไรต้องรู้นะคะ ไม่ใช่ว่าเขาทำมาให้ก็ใช้ไปอย่างนั้นล่ะ เพราะฉะนั้นเราจะต้องเป็นผู้ดูแลด้วยนะคะ เพราะฉะนั้นจะต้องจัดการระบบได้ เราจะสามารถปรับแต่งเมนู เห็นไหมคะ โลโก้ และก็วิดเจ็ตถึงหัวข้อนั้นนะคะ ไปทีละหัวข้อก่อน ทีนี้ก่อนอื่นพูดถึงแค่ 3 หัวข้อ เพราะ 3 หัวข้อ ยังไม่รู้เลย 3 หัวข้อนี้จะเสร็จในวันนี้ไหม ค่อยมาย้อนดู ก่อนอื่น ก็คือเด็ก ๆ จะต้องเข้าไปที่ ไปโหลดคู่มือ ไว้ดูคู่ในกรณีที่ตัวเองดูไม่ทัน ให้เข้าไปที่ พิมพ์… พิมพ์เปิดเว็บไซต์ เปิดเว็บไซต์นะคะ แล้วก็พิมพ์ พิมพ์ลิงก์ตามนี้เลย http นี่ไม่ต้องพิมพ์นะคะ พิมพ์ WWW .MakeWebEasy.com.com/box/ พิมพ์ตามนี้เลยนะคะ เปิด Web Browser ตัวเองก่อนนะคะ ถ้าใครพิมพ์ได้มันจะขึ้นมาหน้านี้ คู่มือนี้ให้ดูไว้เพื่ออะไร ก็คือหลังจากที่สอนไปแล้ว ใครทำไม่ทัน ก็สามารถเปิดคู่มือนะคะ แล้วดูเนื้อหาหัวข้อต่าง ๆ ที่สอนไปได้นะคะ ถ้าเข้าถูกนะคะ จำได้นะว่าปกติให้ ดาวนี่ ที่มุมนี่ ครั้งหน้ามาเปิดใช้งานจะได้หาเจอง่าย ๆ ไม่ต้องมาพิมพ์ค้นใหม่นะ ใครยังพิมพ์ไม่เสร็จ ดูเสียก่อน ๆ ส่วนใหญ่เข้าได้ทีนี้เพราะฉะนั้นเราจะต้องมาเริ่ม เราจะเริ่มปรับแต่งดีไซน์เว็บเราแล้วนะคะ ในสัปดาห์ที่แล้ว ที่เราสมัครไว้แล้วนะคะ ตอนนี้เราให้เราเปิดหน้าต่างอีก 1 หน้าต่าง ก็คือคู่มือก็เปิดไว้นึกออกนะ แล้วก็เปิดหน้าต่างใหม่เพื่อจะทำเว็บฯ จะได้ดู 2 อย่างพร้อมกันนะคะ เพราะฉะนั้น เด็ก ๆ ควรจะมีหน้าต่างที่ 1 เป็นคู่มือ แล้วก็เปิดเพิ่ม คลิกบวก คลิกเครื่องหมายบวกเพื่อเพิ่มหน้าต่างอีก 1 หน้าต่าง แล้วทีนี้ก็ไปที่… ครั้งก่อนเรา Favorite ไว้แล้วนะ ให้คลิกที่อยู่มุมหน้าต่างขวามือของเรานะคะ ฝั่งขวามือที่เมไปนี่นะคะ แล้วให้เลือกที่คำว่า Bookmark แล้วก็เลือกตัวสุดท้าย ก็คือที่เราบันทึกไว้ล่าสุด มันบอก Timeout ไม่เป็นไร ก็คือให้เข้าไปเพื่อจะเข้าสู่ระบบ ให้เข้ามาหน้านี้นะคะ ที่ขึ้นว่าเข้าสู่ระบบ ทีนี้ คนที่มาทีหลังเปิดเครื่องแล้วเข้าเว็บนะคะ เข้าเว็บ ทีนี้ก็คือสัปดาห์ก่อนบอกให้เข้าด้วยเฟสฯ บางคนให้เพราะฉะนั้น ถ้าใครเข้าด้วยอีเมล ก็ต้องเข้าสู่ระบบผ่านอีเมลนะคะ ผ่านอีเมลตัวเอง แต่ถ้าใครแต่ถ้าใครเข้าด้วย ก็มาเลือกฝั่งที่เข้าสู่ระบบด้วย Facebook ตามที่login ไว้ในสปดาห์ก่อน ให้เข้า ใครเข้าด้วย Facebook ก็เข้าด้วย Facebook แต่ถ้าใครเข้าด้วยอีเมล ก็ให้เข้าด้วยอีเมลของตัวเองนะคะ โอ.เค. ตอนนี้ของอาจารย์เข้าด้วย Facebook กดเข้าไป ถ้าใครเข้าถูกต้อง มันก็จะขึ้น ชื่อ Doment เห็นเปล่า จะขึ้นมาที่หน้าคำว่า</w:t>
      </w:r>
      <w:r>
        <w:t xml:space="preserve"> </w:t>
      </w:r>
      <w:r>
        <w:t xml:space="preserve">“</w:t>
      </w:r>
      <w:r>
        <w:t xml:space="preserve">เว็บไซต์ของฉันนะคะ ต้องขึ้นหน้านี้นะคะ สัปดาห์ก่อนอาจารย์ตั้งชื่อโดเมนว่า ตัวนี้ นี่คือชื่อ Domain ที่เรา มือไปไวกว่า อะไรใด ๆ ทั้งสิ้น กดไปโดนนะคะ ก็คือตัวนี้นะคะ ตัวนี้นะคะ ที่สร้างไว้ ของใคร เดี๋ยวจะเดินดู ใครยังเข้าเว็บฯ ตัวเองไม่ได้ ให้สร้างแล้วเข้าไม่ได้ แนคเปิดโปรแกรมไอ้นี้ด้วย โปรแกรมล่ามด้วย ใครยังไม่เปิดโปรแกรมล่ามเปิดนะคะ เปิดโปแกรมขึ้นมาด้วย เดี๋ยวจะคุยกันไม่รู้เรื่อง สำหรับแนค ยุ้ย ยุ้ยที่มาทีหลังนะคะ ต้องไปที่ ให้โหลดคู่มือ ให้ไปหน้าคู่มือการใช้งาน เมื่อกี้เปิดหน้าต่างให้มีให้เข้าเว็บฯ พิมพ์ www. ตามนี้ เพื่อจะเปิดคู่มือการใช้งานด้วย โอ.เค. แน็กที่หน้าต่างที่ให้เปิดใหม่น่ะ พิมพ์ไอ้นี่เด้อ โอ.เค. ไหม โอ.เค. เสร็จยัง แน็กเสร็จยังเข้าได้แล้วนะ โอ.เค. อย่างนั้นเรามาดูกันนะคะว่าสิ่งแรก สิ่งแรกที่จะทำนะคะ นะคะ ก็คือ Template ไปเปลี่ยน Template เพราะในสัปดาห์ก่อนเราอาจจะเลือก Template เหมือนแม่ก็ได้ แต่วันนี้เราจะให้ทำ Tempeat ที่ตัวเองจะทำร้านขายอะไร ให้นึกถึงนะ ว่าสินค้า ของที่เราจะขาย สิ่งที่เราต้องการขายคืออะไร ดังนั้นควรจะเลือก ให้มันเหมาะกับสินค้าที่เราจะขายด้วย ก่อนอื่นเราจะต้องมาทำความรู้จักก่อน Template ก่อนว่าคืออะไร ถ้าพูดถึง Templat ฟอร์ม ฟอร์มที่มี มีหัวข้อแล้วก็ให้กรอกข้อมูลลงไปลักษณะนั้น แต่ Template ของที่เราจะทำน่ะ มันไม่ได้กรอกแต่หัวข้อลงไป เราสามารถเปลี่ยน เปลี่ยนอะไรได้บ้าง เปลี่ยนเปลี่ยนสีได้ นะคะ เปลี่ยนรูป เปลี่ยนรูปใส่เข้าไปนะคะ เปลี่ยนได้เยอะกว่านี้น่ะ อันนี้ยกตัวอย่างเฉย ๆ นะคะ ให้รูปภาพเป็นต้น หมดเป็นต้นแล้วทำได้ 4-5 อย่าง ไม่ใช่นะคะ มันเปลี่ยนได้เยอะ เดี๋ยวตอนทำก็จะรู้เองว่าจะเปลี่ยนอะไรได้บ้าง มีหลายหัวข้อนะคะ ก่อนอื่นต้องทำความเข้าใจก่อนว่า Template มันคืออะไร ตอนนี้ที่ทุกคนมีก็คือ ที่เขาสร้างไว้ให้แล้ว นึกออกนะ ใน Template ตัวนั้นเราสามารถเปลี่ยนได้ นะคะ พร้อมที่จะเปลี่ยนแล้วใช่ไหมนะคะ ทุกคนเข้าไปที่หน้าเว็บฯ ตัวเองได้แล้วนะคะ เพราะฉะนั้นเรามาที่ตัวนี้ เว็บไซต์ของฉันนะคะ ทุกคนอยู่ที่หน้าทที่ขึ้นชื่อว่า</w:t>
      </w:r>
      <w:r>
        <w:t xml:space="preserve">”</w:t>
      </w:r>
      <w:r>
        <w:t xml:space="preserve">เว็บไซต์ของฉัน" ให้เลือกเมนู จัดการเว็บไซต์ที่อยู่ทางขวามือเห็นไหมคะ ขวามือแรกเลย สีฟ้า ๆ ใครยังไม่เห็น คลิกเข้าไป 1 ที คลิก 1 ที จัดการเว็บไซต์ ทุกคนจะต้องมาที่หน้ารอสักแป๊บ โฆษณาขึ้น ปิดไปนะคะ โฆษณาเราไม่เอา หน้าที่มันจะขึ้นว่า ให้เราเลือกตัวนี้นะคะ ให้เราเลือกตัวนี้นะคะ ให้เราเลือกที่แถบเครื่องมือดำ ๆ ฝั่งซ้ายมือเห็นไหมคะ สีดำนะคะ 2 แถบบน ตัวแรกเราจะอยู่ที่จัดการเว็บฯ ใช่ไหม ให้เราเลือกอันที่ 2 เห็นไหม เลือกอันที่ 2 นะคะ คลิก 1 ครั้ง สังเกตเลือกตัวไหน มันจะขึ้นไปที่ตำแหน่งนั้น ออกแบบตัวนี้จะต้องโผล่ไปที่ Template ที่เราเลือกไว้ในสัปดาห์ที่แล้ว ใครยังไม่ขึ้นหน้านี้ เดี๋ยวเดินดูนะคะ แป๊บหนึ่ง ยุ้ยเปิดโปรแกรมล่ามด้วย ยังไม่เปิดโปรแกรมล่าม เปิดระบบล่ามด้วย ยุ้ยยังเข้าไม่ได้ ยุ้ยต้องจำได้ก่อน ยุ้ยยังเข้าหน้าเว็บฯ ตัวเองไม่ได้ ยุ้ยยังไม่ได้สร้างหรือสัปดาห์ที่แล้ว สร้างหรือยัง</w:t>
      </w:r>
    </w:p>
    <w:p>
      <w:pPr>
        <w:pStyle w:val="BodyText"/>
      </w:pPr>
      <w:r>
        <w:t xml:space="preserve">(ล่าม) ใส่แล้วใส่เหมือนจำล็อกอินไม่ได้</w:t>
      </w:r>
    </w:p>
    <w:p>
      <w:pPr>
        <w:pStyle w:val="BodyText"/>
      </w:pPr>
      <w:r>
        <w:t xml:space="preserve">(อาจารย์) ใส่ Login ซ้ำไม่ได้</w:t>
      </w:r>
    </w:p>
    <w:p>
      <w:pPr>
        <w:pStyle w:val="BodyText"/>
      </w:pPr>
      <w:r>
        <w:t xml:space="preserve">(ล่าม) จำล็อกอินที่เข้าไม่ได้</w:t>
      </w:r>
    </w:p>
    <w:p>
      <w:pPr>
        <w:pStyle w:val="BodyText"/>
      </w:pPr>
      <w:r>
        <w:t xml:space="preserve">(อาจารย์) จำล็อกอินไม่ได้ ใช้อะไร Login ด้วยอะไร ไม่ได้เข้าด้วยเฟซฯ หรือ</w:t>
      </w:r>
    </w:p>
    <w:p>
      <w:pPr>
        <w:pStyle w:val="BodyText"/>
      </w:pPr>
      <w:r>
        <w:t xml:space="preserve">(ล่าม) อีเมลค่ะ</w:t>
      </w:r>
    </w:p>
    <w:p>
      <w:pPr>
        <w:pStyle w:val="BodyText"/>
      </w:pPr>
      <w:r>
        <w:t xml:space="preserve">(อาจารย์) แล้วจะไม่ได้</w:t>
      </w:r>
    </w:p>
    <w:p>
      <w:pPr>
        <w:pStyle w:val="BodyText"/>
      </w:pPr>
      <w:r>
        <w:t xml:space="preserve">(ล่าม) อีเมลนักศึกษา รหัสนักศึกษาน่ะค่ะ แล้วก็จำไม่ได้ค่ะ จำ Password อย่างนั้นก็ต้องสมัครใหม่ คลิกสร้างเว็บฯ ฟรี คลิกที่มุม… เดี๋ยวนะ เข้าหน้าแรก มันจะมีคำว่า</w:t>
      </w:r>
      <w:r>
        <w:t xml:space="preserve"> </w:t>
      </w:r>
      <w:r>
        <w:t xml:space="preserve">“</w:t>
      </w:r>
      <w:r>
        <w:t xml:space="preserve">สร้างเว็บฯ ฟรี</w:t>
      </w:r>
      <w:r>
        <w:t xml:space="preserve">”</w:t>
      </w:r>
      <w:r>
        <w:t xml:space="preserve"> </w:t>
      </w:r>
      <w:r>
        <w:t xml:space="preserve">อยู่มุมบนน่ะ คลิกเลือกสร้างเว็บฯ ยุ้ยเลือกยัง เลือกสร้างเว็บฟรี อยู่ทางมุมบนขวามือนี่มีคำว่า</w:t>
      </w:r>
      <w:r>
        <w:t xml:space="preserve"> </w:t>
      </w:r>
      <w:r>
        <w:t xml:space="preserve">“</w:t>
      </w:r>
      <w:r>
        <w:t xml:space="preserve">สร้างเว็บฯ ฟรี</w:t>
      </w:r>
      <w:r>
        <w:t xml:space="preserve">”</w:t>
      </w:r>
      <w:r>
        <w:t xml:space="preserve"> </w:t>
      </w:r>
      <w:r>
        <w:t xml:space="preserve">คลิกตัวนั้น ให้ยุ้ย ให้ยุ้ยเลือก Template ที่จะใช้ตัวใดตัวหนึ่ง ให้เลือกที่มันมีคำว่าฟรี จำได้นะ เลือกอันหนึ่ง เลือก 1 อัน คลิกเลือกเลย ๆ ดูนะคะ ตอนนี้ทุกคนจะเข้ามาที่หน้าออกแบบ ตอนนี้ทุกคนจะอยู่ที่หน้าออกแบบ สังเกตหน้าออกแบบ เห็นไหม มันจะมีสีดำ ๆ แถบสีดำ ๆ อยู่ตรงนั้นตรงนี้ มันมีไว้เพื่อ… ดูไปทีละส่วนนะคะ ในสัปดาห์ก่อนบอกว่าให้ไปสร้าง Logo สร้างหรือยัง เปิดไฟล์ Logo ขึ้นมา โลนะคะ ให้เปิด ไฟล์… มันจะ Dose not Exit ทำมาแล้ว เปิด Logo ตัวเองเปิดมาให้ดูก่อนนะ ว่าใครทำมาแล้ว ใครยังไม่ทำจะโดนเช็กบิลต้อง Install App หรือ ไม่ unstall เปิดนะคะ ทุกคนเปิด Logo ตัวเองนะคะ เอาไว้ที่ไหนเปิดขึ้นมานะคะ ให้ทุกคนเปิด Logo ตัวเองขึ้นมาให้ดู ดูนะคะ สัปดาห์ก่อนให้ทำ Logo มาด้วย เพราะฉะนั้นเปิดไฟล์ Logo ของตัวเองขึ้นมาให้ดู ไม่อย่างนั้นจะเปลี่ยน ไม่รู้ว่าไปเปลี่ยนตรงไหน สัปดาห์ก่อนก็ปล่อยเร็ว ขอดุแล้ววันนี้ หยุด หยุดทุกสิ่งอย่างแล้วมอง มองล่ามเดี๋ยวนี้เลย มองพี่ล่าม สั่งงานไปเทอมนี้ สั่งงานไป 3-4 อย่างแล้วนะ ทำไม่สำเร็จสักอย่างเลยนะ คืออะไรกันอยู่ สัปดาห์ที่แล้วเราจะมาทำตกแต่งเว็บเราใหม่ เพราะฉะนั้นสิ่งที่เราต้องทำ ก็ยังไม่สร้าง สัปดาห์ก่อนก็ปล่อยเร็ว ปล่อยตั้งแต่ 10 โมง วิชาชั่วโมงนี้อยู่จนถึงเที่ยง คือเวลาที่เหลือนี่ให้นั่งทำงานที่สั่งทุกครั้งเลย ไม่เคยสอนเต็มชั่วโมง เพราะจะต้องแบ่งเวลาให้ไปนั่งทำงานที่สั่ง แต่ทำไมไม่ได้ชิ้นงานกลับมาเลย ทีนี้เปลี่ยนไม่ทันแล้วนะคะ เราจะข้ามโลโก้ไป เอาไว้มาเปลี่ยนสุดท้าย สัปดาห์ค่อยมาเปลี่ยน ต้องไปสร้าง ของตัวเองเสียก่อน ฟังดี ๆ นะคะ Logo จะต้องสร้าง ไม่ใช่ไปก๊อปของเขามา เพราะอะไร มันจะมีชื่อ ชื่อร้านของตัวเองอยู่ในนั้น มันจะต้องมีชื่อร้าน Logo ที่จะทำ ร้านตัวเองจะขายสิ่งใด สิ่งที่จะต้องประกอบที่โลโก้ ดูนะคะ จำด้วย ทำมาให้ครบองค์ประกอบ 1. จะต้องมีชื่อของร้าน 2. ต้องมีรูปภาพประกอบ เช่น ยกตัวอย่างนี่ ขายอาหาร เพราะฉะนั้นสิ่งที่จะนึกถึงอาหาร เช่น ถ้าไม่เป็นอาหารที่ตัวเองขาย จะต้องเป็นอุปกรณ์ในการทำ ถูกต้องไหม เพราะฉะนั้น ถ้าใครขายเสื้อผ้า รูปที่จะใช้ประกอบก็ต้องเป็นรูปเสื้อผ้า ใช่ไหม 2 ข้อที่ควรมีก็คือชื่อร้าน ใน Logo ของเรานะคะ กับรูปประกอบรูปสินค้า หรือรูปที่สื่อให้เห็นว่าเราขายอะไร ออกแบบโดยใช้โปรแกรมไม่เป็น ให้เข้าไปที่เว็บฯ ไปค้นเว็บฯ ว่าออกแบบโลโก้ฟรีน่ะ นะคะ ตัวนั้นจะช่วย ช่วยให้เร็วขึ้น สามารถออกแบบโลโก้ได้เร็วขึ้น คือ เขาก็จะมีเหมือนให้เรากรอกชื่อร้านลงไป กรอกข้อมูลลงไป ก็คือตรงไหนที่เป็น Text เรากรอกลงไป เราก็จะสามารถใส่ได้ คือ นึกไม่ออกว่าจะออกแบบอย่างไรให้ไปใช้พวกเว็บฯ ออกแบบนี่ เขาจะมีรููปแบบมาให้เลือก แล้วไปเลือก เลือกมาใช้งาน ใช้เวลาไม่ถึงชั่วโมง ถ้าใช้เว็บฯ ทำ แต่ถ้าใครทำเอง ทำได้ทำเลยนะคะ ใช้โปรแกรมตัวเองทำได้ ทำนะคะ เพราะฉะนั้นวันนี้ ในครั้งต่อไปทุกครั้งที่สั่งงาน สัปดาห์ต่อไปมันจะต้องมีงานมาทำต่อ เวลาเรียนเราก็น้อยอยู่แล้วในเทอมนี้ เราจะไม่ย้อนกลับไปกลับมานะคะ เพราะฉะนั้นหลังท้ายชั่วโมงที่มีเวลาเหลือน่ะ ช่วยนั่งทำให้มันเสร็จด้วย กลับไปที่หน้าเว็บฯ ตัวเอง ที่ให้เปิดเมื่อกี้นี้ ตอนนี้เราอยู่ที่หน้าออกแบบ สิ่งแรกที่จะต้องออกแบบ ไปดูที่คู่มือนะคะ เมนูแรกเลือกที่… ไปที่เมนูเปลี่ยนรูปแบบ Template Wbเราจะเปลี่ยนอย่างไร เปิดคู่มือดูคู่กันไปด้วย ถ้าใครทำไม่ทันจะได้ดูคู่มือด้วยได้ คลิกเลือก Template Website ใครที่เปิดคู่มือไว้แล้ว นึกออกนะ เปิด 2 หน้าต่างนะคะ เปิดคู่กันไว้ ในคู่มือบอกว่าอย่างไรคะ Template แล้วไปที่แถบออกแบบ เราไปแล้ว แล้วก็เลือกเมนู Template อยู่ตรงนี้เห็นไหม เมนู Template อยู่ที่แถบเครื่องมือสีดำ ๆ เมนูแรก เมนูที่ 1 Template เห็นไหมคะ เห็นคำว่า</w:t>
      </w:r>
      <w:r>
        <w:t xml:space="preserve"> </w:t>
      </w:r>
      <w:r>
        <w:t xml:space="preserve">“</w:t>
      </w:r>
      <w:r>
        <w:t xml:space="preserve">Template</w:t>
      </w:r>
      <w:r>
        <w:t xml:space="preserve">”</w:t>
      </w:r>
      <w:r>
        <w:t xml:space="preserve"> </w:t>
      </w:r>
      <w:r>
        <w:t xml:space="preserve">เห็นไมหจะสังเกตเห็นว่าเครื่องของตัวเอง ใครเลือก Template ไหน มันจะมีเครื่องหมายถูก ตัวเดิม เครื่องหมายถูกไว้ แต่ตอนนี้นะคะ คือในครั้งก่อนทุกคนอาจจะมาเลือก Template แบบเดียวกับที่แม่เลือกไว้ แต่ในสัปดาห์นี้เราบอกแล้วว่า เราจะทำร้านของใครของมัน เพราะฉะนั้น Template ไม่น่าจะเหมือนของแม่ นึกออกนะ เพราะฉะนั้นใครที่เลือกเป็นร้านอาหารนี่ จะทำร้านอาหารหรือ นึกออกนะคะ ถ้าไม่ทำร้านอาหารให้มาเปลี่ยน Template เสียก่อน ให้เลือก เลือกใหม่ เลือก Template ตัวอื่นก่อน เดี๋ยวจะถามไปทีละคนว่า จะขายอะไร จะได้เลือกถูกนะคะ โจโจ้เลือก โจโจ้ตั้งใจจะทำร้านอะไร ร้านอะไรคะ ทำไมไม่ได้ยินเสียงล่าม ไม่ได้ยินเสียง อาจารย์ไม่ได้ยินเสียงพี่ล่ามค่ะ</w:t>
      </w:r>
    </w:p>
    <w:p>
      <w:pPr>
        <w:pStyle w:val="BodyText"/>
      </w:pPr>
      <w:r>
        <w:t xml:space="preserve">(ล่าม) ครับได้ยินไหมครับอาจารย์คึรับร้านเครื่องสำอางครับ</w:t>
      </w:r>
    </w:p>
    <w:p>
      <w:pPr>
        <w:pStyle w:val="BodyText"/>
      </w:pPr>
      <w:r>
        <w:t xml:space="preserve">(อาจารย์) ไหนขอดู โอ.เค. ๆ โจโจ้เลือก Template เครื่องสำอางนะคะ ถูกต้อง ถ้าใครเลือกที่ตรงกับร้านตัวเองแล้วไม่ต้องเปลี่ยน เดี๋ยวจะถามคนต่อไป ต่อจาก จะต้องเช็กไปทีละคน แน็กนะคะ ต่อไปแน็ก แน็กจะขายอะไร ร้านแน็กน่ะ แน็กจะทำร้านอะไรคะ</w:t>
      </w:r>
    </w:p>
    <w:p>
      <w:pPr>
        <w:pStyle w:val="BodyText"/>
      </w:pPr>
      <w:r>
        <w:t xml:space="preserve">(ล่าม) ร้านเสื้อผ้าค่ะ</w:t>
      </w:r>
    </w:p>
    <w:p>
      <w:pPr>
        <w:pStyle w:val="BodyText"/>
      </w:pPr>
      <w:r>
        <w:t xml:space="preserve">(อาจารย์) อ๋อ ร้านเสื้อผ้า Template แน็กเป็นแบบไหน ของแน็ก แน็กต้อวเปลี่ยน เหมือนไปเลือกเป็นร้านอาหารเหมือนแม่ใช่ไหม ให้แนคดู ดูจาก Template ที่ขึ้นมา นี่เห็นไหม สังเกตถ้าเป็นร้านเสื้อผ้า ในร้านน่ะ มันจะมีรูปเสื้อผ้าโชว์ด้วย เลือก Template นั้น เราจะได้วางรูปแบบได้ง่าย ๆ ถ้าคิดไม่ออกจะได้ใช้ของเขา มีที่เป็นรูปชุดเด็กอันหนึ่งนะ แล้วก็มีนี่ ผู้หญิง 2 คนนี้ หรือที่เป็นอย่างนี้ก็ได้ ที่เป็นขายทุกอย่าง เป็นลักษณะนี้เห็นไหมคะ โอ.เค. ไหม แน็กเลือกหรือยัง เปลี่ยนหรือยังคะ เลือกแล้วนะ เลือกใหม่แล้วนะ โอ.เค. ของแน็กเป็นร้านเสื้อผ้า ต่อไปพี่เบน พี่เบนขายอะไร จะขายอะไรครับ จะทำร้านอะไรครับ</w:t>
      </w:r>
    </w:p>
    <w:p>
      <w:pPr>
        <w:pStyle w:val="BodyText"/>
      </w:pPr>
      <w:r>
        <w:t xml:space="preserve">(ล่าม) เป็นร้านกาแฟครับ</w:t>
      </w:r>
    </w:p>
    <w:p>
      <w:pPr>
        <w:pStyle w:val="BodyText"/>
      </w:pPr>
      <w:r>
        <w:t xml:space="preserve">(อาจารย์) ร้านกาแฟ เบนเขาก็เลือก Template ร้านกาแฟนะคะ โอ.เค. ต่อไป อย่างนั้นถามคนต่อไป ยุ้ย ๆ จะขายอะไร จะทำร้านอะไรยุ้ย นึกออกหรือยัง ตัวเองจะทำร้านอะไร ยังนึกไม่ออก จะทำร้านอะไร</w:t>
      </w:r>
    </w:p>
    <w:p>
      <w:pPr>
        <w:pStyle w:val="BodyText"/>
      </w:pPr>
      <w:r>
        <w:t xml:space="preserve">(ล่าม) ขายเป็นกระเป๋าค่ะ</w:t>
      </w:r>
    </w:p>
    <w:p>
      <w:pPr>
        <w:pStyle w:val="BodyText"/>
      </w:pPr>
      <w:r>
        <w:t xml:space="preserve">(อาจารย์) เป็นกระเป๋า</w:t>
      </w:r>
    </w:p>
    <w:p>
      <w:pPr>
        <w:pStyle w:val="BodyText"/>
      </w:pPr>
      <w:r>
        <w:t xml:space="preserve">(ล่าม) กระเป๋าชายค่ะ</w:t>
      </w:r>
    </w:p>
    <w:p>
      <w:pPr>
        <w:pStyle w:val="BodyText"/>
      </w:pPr>
      <w:r>
        <w:t xml:space="preserve">(อาจารย์) ยุ้ยสามารถเลือก Template นี้ก็ได้ เห็นไหม หรือ เอาที่มีแต่คำว่า</w:t>
      </w:r>
      <w:r>
        <w:t xml:space="preserve"> </w:t>
      </w:r>
      <w:r>
        <w:t xml:space="preserve">“</w:t>
      </w:r>
      <w:r>
        <w:t xml:space="preserve">Free</w:t>
      </w:r>
      <w:r>
        <w:t xml:space="preserve">”</w:t>
      </w:r>
      <w:r>
        <w:t xml:space="preserve"> </w:t>
      </w:r>
      <w:r>
        <w:t xml:space="preserve">นะคะ ตัวนี้กับตัวนี้ หรือตัวนี้ได้หมดนะคะ สไตล์นี้ได้หมด Template ขายของนี่ นะ โอ.เค. นะ</w:t>
      </w:r>
    </w:p>
    <w:p>
      <w:pPr>
        <w:pStyle w:val="BodyText"/>
      </w:pPr>
      <w:r>
        <w:t xml:space="preserve">(ล่าม) ค่ะ โอ.เค. เลือกแล้ว ของยุ้ยเลือกแล้ว โอ.เค. ต่อไปเจ้าปราย 12 ปายหันไปคุยกับใคร ขายอะไร ร้านปายจะขายอะไร จะทำร้านอะไรลูก ตัวเองจะทำร้านอะไร กล้องถ่ายรูป กล้องถ่ายรูป</w:t>
      </w:r>
    </w:p>
    <w:p>
      <w:pPr>
        <w:pStyle w:val="BodyText"/>
      </w:pPr>
      <w:r>
        <w:t xml:space="preserve">(ล่าม) ขายกล้องค่ะ</w:t>
      </w:r>
    </w:p>
    <w:p>
      <w:pPr>
        <w:pStyle w:val="BodyText"/>
      </w:pPr>
      <w:r>
        <w:t xml:space="preserve">(อาจารย์) ขายกล้อง ไหนขอดู Template ที่เลือกสิ โอ.เค. ของปายเลือกไว้แล้วนะคะ ไม่ต้องเปลี่ยน ถามคนต่อไป ถึงไหนแล้ว ฟ้า ฟ้าจะขายอะไร ฟ้าจะทำร้านอะไร</w:t>
      </w:r>
    </w:p>
    <w:p>
      <w:pPr>
        <w:pStyle w:val="BodyText"/>
      </w:pPr>
      <w:r>
        <w:t xml:space="preserve">(ล่าม) ร้านอาหารค่ะ</w:t>
      </w:r>
    </w:p>
    <w:p>
      <w:pPr>
        <w:pStyle w:val="BodyText"/>
      </w:pPr>
      <w:r>
        <w:t xml:space="preserve">(ล่าม) ร้านอาหารค่ะ</w:t>
      </w:r>
    </w:p>
    <w:p>
      <w:pPr>
        <w:pStyle w:val="BodyText"/>
      </w:pPr>
      <w:r>
        <w:t xml:space="preserve">(อาจารย์) ร้านอาหาร อ๋อ แสดงว่าฟ้าเลือก Template นี่ ใช่ไหม โอ.เค.</w:t>
      </w:r>
    </w:p>
    <w:p>
      <w:pPr>
        <w:pStyle w:val="BodyText"/>
      </w:pPr>
      <w:r>
        <w:t xml:space="preserve">(ล่าม) ค่ะ ใช่ค่ะ</w:t>
      </w:r>
    </w:p>
    <w:p>
      <w:pPr>
        <w:pStyle w:val="BodyText"/>
      </w:pPr>
      <w:r>
        <w:t xml:space="preserve">(อาจารย์) อย่างนั้นไม่ต้องเปลี่ยนนะคะ ถ้าใครไม่ได้ขายอาหาร แต่มใาจะต้องเปลี่ยน เดี๋ยวถาม แอน แอนจะทำร้านอะไรลูก แอนจะทำร้านอะไรลูก</w:t>
      </w:r>
    </w:p>
    <w:p>
      <w:pPr>
        <w:pStyle w:val="BodyText"/>
      </w:pPr>
      <w:r>
        <w:t xml:space="preserve">(ล่าม) เป็นร้านขายผักผลไม้ค่ะ</w:t>
      </w:r>
    </w:p>
    <w:p>
      <w:pPr>
        <w:pStyle w:val="BodyText"/>
      </w:pPr>
      <w:r>
        <w:t xml:space="preserve">(อาจารย์) ขายผักผลไม้ เลือก Tamplate ไหนน้อโอ.เค. นะคะ แอนเลือก Template ที่เขาเลือกตัวนี้ มีตัวแบบให้ดูเป็นรูปนี้ โอ.เค. ต่อไปก็คือ เต่า เต่า เต่าจะทำร้านอะไรครับ</w:t>
      </w:r>
    </w:p>
    <w:p>
      <w:pPr>
        <w:pStyle w:val="BodyText"/>
      </w:pPr>
      <w:r>
        <w:t xml:space="preserve">(ล่าม) เป็นร้านอาหารขายของทะเลน่ะครับ</w:t>
      </w:r>
    </w:p>
    <w:p>
      <w:pPr>
        <w:pStyle w:val="BodyText"/>
      </w:pPr>
      <w:r>
        <w:t xml:space="preserve">(อาจารย์) เป็นร้านอาหารขายของทะเลครับ</w:t>
      </w:r>
    </w:p>
    <w:p>
      <w:pPr>
        <w:pStyle w:val="BodyText"/>
      </w:pPr>
      <w:r>
        <w:t xml:space="preserve">(อาจารย์) อ๋อร้านอาหารโอ.เค. โอ.เค. ครับ อย่างนั้นไม่ต้องเปลี่ยนนะครับ ต่อไปเหลือใคร เหลือ… เครื่องที่เต้มันใช้ได้เปล่าน่ะ ปอย เครื่องเต้ อ๋อเพิ่มขึ้นมาแล้วนะ เต้ ๆ ทำร้านอะไรครับ</w:t>
      </w:r>
    </w:p>
    <w:p>
      <w:pPr>
        <w:pStyle w:val="BodyText"/>
      </w:pPr>
      <w:r>
        <w:t xml:space="preserve">(ล่าม) ร้านอาหารครับ</w:t>
      </w:r>
    </w:p>
    <w:p>
      <w:pPr>
        <w:pStyle w:val="BodyText"/>
      </w:pPr>
      <w:r>
        <w:t xml:space="preserve">(อาจารย์) ร้านอาหารเหมือนกันแสดงว่าเลือก Template</w:t>
      </w:r>
    </w:p>
    <w:p>
      <w:pPr>
        <w:pStyle w:val="BodyText"/>
      </w:pPr>
      <w:r>
        <w:t xml:space="preserve">(ล่าม)เป็นร้านส้มตำครับ</w:t>
      </w:r>
    </w:p>
    <w:p>
      <w:pPr>
        <w:pStyle w:val="BodyText"/>
      </w:pPr>
      <w:r>
        <w:t xml:space="preserve">(อาจารย์) โอ.เค. ดูนะคะ ตอนนี้ทุกคนจะมี Template ของตัวเอง ที่ตรงกับการขายแล้ว เพราะถามแล้วนะคะ เพราะฉะนั้นสิ่งต่อไปที่เราจะต้องทำ ก็คือตอนนี้ที่เราให้เปลี่ยนใช่ไหม มาดูที่คู่มือ หัวข้อต่อไปของเรา ก็คืออยู่ไหนนี่ หัวข้อเปลี่ยน Template เราเปลี่ยนไปแล้วนะคะ ไปดูหัวข้อถัดไป คลิกย้อนกลับนะคะ หัวข้อที่ 2 จัดการระบบเพจ ดูที่คู่มือก่อนนะคะ จัดการระบบเพจคืออะไร ในคู่มืออธิบายว่า เพจมี 2 ประเภท เพจก็คือหน้าเว็บฯ ของเรานั่นเองนะคะ ก็ Statistic Page กับ System Page ถ้าเราเลือกทำเพจแบบแรก Static Page นี่ มันจะเหมาะเขาบอกว่าเห็นไหม เหมาะสำหรับการสร้างหน้าเพจที่เกี่ยวกับข้อความและนะคะ ตัวนี้จะใช้เมื่อ เราต้องการเพิ่มหน้าที่มันมีข้อความ หรือรูปภาพ ซึ่งมันมีข้อมูลพูดถึงเกี่ยวกับข้อมูลร้านค้า ถ้าเราจะใส่ข้อมูลร้านค้านะคะ ของเราเข้าไปนี่ มันมี 2 ประเภท เขาบอกมันมี 2 แบบที่จากระบบนะคะ ก็คือ Static Page จากที่เราำหนดเอง เรามาดูแบบแรกก่อน ทำแบบที่เขามีมาให้กับไปสร้างเองนะ เพราะฉะนั้นสิ่งแรกเราจะต้องไปอยู่ที่ในหน้าเพจเรานะคะ ในหน้าเพจเรานะคะ ออกแบบที่เมนูออกแบบเหมือนเดิม แล้วเลือกคำว่า เมนูที่ 2 เห็นไหม ตอนแรกเราเลือก Template ใช่ไหม ตอนนี่เราจะเลือก 2. หน้าเพจ เลือกอันที่ 2 คลิก 1 ครั้งค่ะ เพื่อเลือก ถ้าใครเลือกแล้ว มันจะมี Pop-up หน้าต่าง Popup ขึ้นมา และมีคำว่า</w:t>
      </w:r>
      <w:r>
        <w:t xml:space="preserve"> </w:t>
      </w:r>
      <w:r>
        <w:t xml:space="preserve">“</w:t>
      </w:r>
      <w:r>
        <w:t xml:space="preserve">Page</w:t>
      </w:r>
      <w:r>
        <w:t xml:space="preserve">”</w:t>
      </w:r>
      <w:r>
        <w:t xml:space="preserve"> </w:t>
      </w:r>
      <w:r>
        <w:t xml:space="preserve">เห็นไหมคะ ในหน้าต่าง Pop Up มันก็จะมีคำอธิบายบอกเห็นไหม บอกว่าสามารถเพิ่ม เพิ่มเพจ เพิ่มหน้าเพจ ตั้งค่าการแสดงผลได้ แก้ไขเนื้อหาได้ ใครยังไม่ขึ้นหน้านี้ยกมือนะคะ ใครยังไม่ขึ้นให้ยกมือ ขึ้นหรือยัง เวลากดเมนูไหนไปแล้วมันยังไม่ขึ้น ช่วยรอด้วย รอก่อน เครื่องมันประเมินผลอยู่ เผื่อเว็บฯ เราหลุด เราหลุด เช็กด้วยนะคะ ว่าทำไมเวลาเรากดแล้วมันไม่ขึ้นอย่างนี้ ดูด้วย ดูเน็ต ดูอะไรด้วย เพราะเราใช้สัญญาณอินเทอร์เน็ตจากเว็บฯ นะ ถ้าใครยังไม่ขึ้นให้ดู เมื่อกี้ไปเดินดู ตอนนี้สอนทำไอ้นี่อยู่ อย่าเพิ่งไปทำโลโก้ โลโก้ให้ทำท้ายชั่วโมง มีเวลาให้ทำ ไม่อยากโดนดุน่ะฟังด้วย คือตอนสอนทำอะไรควรจะอยู่ในหน้าที่สอนให้ทำ อย่าออกไปนอกหน้านั้น แล้วตัวเองจะทำตามไม่ถูก ตอนนี้หน้าที่จะให้เปิดมีอยู่แค่ 2 หน้าเท่านั้น หน้าเพจที่เราทำไว้ และก็หน้าอะไรคะ หน้าคู่มืออีกหน้าหนึ่ง แล้วก็หน้าคู่มือให้เปิดแค่ 2 หน้า คือหน้าคู่มือให้เปิดดู เพื่อที่จะย้อนดูได้ ว่าพาเลือกไปเมนูไหนแล้ว พาไปถึงข้อไหนแล้ว ถึงเลือกเมนูหน้าเพจถึงเลือกเมนูหน้าเพจแล้ว ข้อที่ 3 คลิกที่ปุ่มเพิ่มเพจ ให้คลิกที่เครื่องหมายบวก</w:t>
      </w:r>
    </w:p>
    <w:p>
      <w:pPr>
        <w:pStyle w:val="BodyText"/>
      </w:pPr>
      <w:r>
        <w:t xml:space="preserve">(+) นี่ เพิ่มเพจ กด 1 ครั้ง มันจะมีให้มา หน้าต่าง Pop-up ขึ้นมา ว่าให้เลือกประเภทเพจ คลิกที่รูปสามเหลี่ยมด้านข้าง ตอนนี้เรากำลังลองเลือกรูปแบบเพจแบบที่ 1 เลือกรูปแบบจากระบบอันแรก โอ.เค. ไหมคะ สิ่งที่จะต้องทำต่อไป ก็คือใส่ชื่อเพจ หัวข้อแรก เห็นไหม หัวข้อ ช่องแรก ช่องแรกที่ให้กรอกชื่อเพจ หน้านี้จะใส่ชื่ออะไร เมื่อกี้บอกแล้วว่าเราจะใส่ข้อมูลร้านค้าเรา ใช่ไหมคะ ชื่อเพจ มันก็คือข้อมูลของร้านนั่นเองนะคะ จะตั้งว่าอะไรดี ให้เป็นสากล ควรตั้งเป็นภาษาอังกฤษ แต่ทีนี้เว็บฯ ไทย ใช้ชื่อไทยก็ได้ไม่มีปัญหานะคะ เพราะเว็บฯ นี้รองรับ เพราะฉะนั้น ใช้คำว่าข้อมูลร้านค้าเลยก็ได้ หรือร้านของฉันอะไรอย่างนี้ชื่อเพจ ตั้งได้ 2 แบบ พิมพ์เลย จะเลือกว่า นี่จะใช้ร้านของฉัน หรือหรือจะบอกข้อมูลร้านค้าแบบนี้เลยก็ได้ ข้อมูลร้านแบบนี้ ตัวใดตัวหนึ่งก็ได้ พิมพ์ไป คือเราบอกแล้วว่าหน้านี้เราจะใส่ข้อมูลของร้านเราลงไปใช้ไหมคะ เพราะฉะนั้นก็ต้อง</w:t>
      </w:r>
    </w:p>
    <w:p>
      <w:pPr>
        <w:pStyle w:val="BodyText"/>
      </w:pPr>
      <w:r>
        <w:t xml:space="preserve">(ล่าม) ขออนุญาตเปลี่ยนล่ามนะครับ</w:t>
      </w:r>
    </w:p>
    <w:p>
      <w:pPr>
        <w:pStyle w:val="BodyText"/>
      </w:pPr>
      <w:r>
        <w:t xml:space="preserve">(อาจารย์) ค่ะ เพราะฉะนั้นชื่อเพจมันก็ควรจะสื่อ หลักการทำเพจ 1. เพจนั้นเราจะทำมาเพื่อสิ่งใด เวลาตั้งชื่อเพจมันก็เคยสื่อถึงสิ่งที่เราจะทำ เพราะเวลาเรามาแก้จะได้เปิดไปว่า เราก็จะได้เลือกถูกว่า อ๋อถ้าเราจะไปที่ข้อมูลของร้านนี่มันอยู่หน้านี้มันอยฦู่อะไรอย่างนี้นะคะ ทีนี้ตรงไตเติ้ล ไตเติ้ลช่องที่ 2 ช่องที่ 2 Title มันมีคำอธิบายบอกไว้ว่าเป็นชื่อที่แสดงในแท็บ Browseแถบเบราว์เซอร์นึกออกนะ ชื่อตัวนี้มันจะแสดงขึ้น เพราะฉะนั้น ถ้าจะให้ดี ควรตั้งเป็นภาษาอักให้นึกถึงเวลา แท็บ Brownser แล้ว แถบเบราว์เซอร์แล้วชื่อภาษาไทยน่ะ กลายเป็นตัวสัญลักษณ์พิเศษ ไทย นึกออกนะ จะเป็นเครื่องเปอร์เซ็นต์ แล้วก็ยึก ๆ ยือ ๆ ให้ตั้งชื่อภาษาอังกฤษเลย มันก็จะขึ้นเป็นภาษาอังกฤษ ให้นึกถึงนะคะ เพราะฉะนั้นข้อมูลร้านก็ใช้ว่า ใช้ Mind Shopก็ได้ ให้เหมือนกันเลย ตั้งเหมือนกันเลย ภาษาอังกฤษ ร้านของฉัน ก็คือ M-y S*hMy Shop ใช้ตัวนี้ก็ได้ ช่องต่อมา ช่อง เขาบอกว่า คือคำอธิบายเพจ ช่องที่ 3 Description นี่ ยังนึกไม่ออกก็ยังไม่ได้ต้องใส่ หลักการของ Description ก็คือเพจเราเป็นหน้าเพจนี้พูดถึงอะไรบ้าง เช่บอกที่ตั้งร้านอาหาร อะไรอย่างนี้ นึกออกนะ บอกที่อยู่ หรือมีเบอร์ติดต่ออะไรพวกนี้นะคะ ก็คือแสดงข้อมูล เช่น แสดงข้อมูล เพราะเราบอกแล้วว่าอันนี้คือร้าน เพราะข้อมูลร้านค้าก็จะแสดงข้อมูล แสดงที่ตั้ง แสดงที่ตั้งร้าน หรืออะไร แสดงข้อมูล ที่ตั้งร้าน เบอร์โทร์ติดต่อ เบอร์โทร. มีอะไรอีก ตำแหน่ง ให้ตำแหน่งด้วย ให้พิกัดด้วย นึกได้แค่นี้ ใครมีอธิบายเพิ่มค่อยไปแก้แล้วเขียนเพิ่มได้ทีหลังนะคะ ต่อมาที่หน้า Keyword คีย์เวิร์ดตัวนี้มันจะไปเชื่อมกับ Google ของเว็บฯ นี้เขาจะเชื่อมกับ Google ให้นึกถึงเราอยากให้คนค้นแล้วมาเจอร้านเรานี่ คำที่เราจะใช้ เช่น ขายเครื่องสำอางใช่ไหมคะ ขายอะไร เช่น อย่างของแม่ ยกตัวอย่าง ร้านแม่ขายอาหาร แม่ก็จะบอกว่า ก็ควรจะบอกไปว่าครัวของเราขายอาหารแนวไหน อาหารฟิวชั่น อาหารฟิวชั่นขายมังสาวิรัส มังสวิรัตด้วย เป็นพวกมังสวิรัตมากินร้านฉันได้นะ ก็คือพวกมังสวิรัตเขามาค้น เขาก็จะมากินร้านนี้ได้ หรือเจขายอาหารเจพวกที่กินเจ เขาก็ค้น ถ้าค้นอาหารเจ เขาเจอเขาก็มาร้านเราได้นะคะ ให้ดูว่าสินค้าที่เราขาย คำค้น โดยส่วนใหญ่ให้นึกถึง เหมือนเราจะเข้าไปซื้อเสื้อผ้าใช่ไหม เราก็จะค้นว่าอะไรนะ สายเดี่ยว ชุดเดรส อะไรอย่างนี้นึกออกนะ Keyword นี่ควรจะสื่อถึงสินค้าที่อยู่ในร้าน เพื่อให้มันเข้ามา นึกออกนะ เหมือนเครื่องสำอาง ถ้าพูดถึงเครื่องสำอางมันกว้าง ใช่ไหมคะ เราอาจจะขายเป็นแบบ… เซรั่ม ขายเฉพาะเซรั่ม หรือกล้อง กล้องก็มีหลายประเภท ถ้าใครขายกล้อง เช่น กล้อง กล้อง… กล้องอะไรนะ กล้องขนาดเล็ก กล้อง… กล้องแบบ DSL นึกออกนะ ก็คือเราก็ควรระบุประเภทของกล้องลงไป เพื่อให้เมื่อเขามีคีย์หาร้านเรามันก็จะมาขึ้น ร้านเราก็จะโผล่ขึ้นมาให้เขาเห็นด้วยนะคะ คำค้นตัวนี้ใส่ตามลักษณะของข้อมูลสินค้า หรือสรรพคุณ นึกออกนะ เช่น ดูนะคะ ดูคำค้นแม่จะหลากหลาย พูดถึงคำค้นของเราว่ามีประเภทไหนบ้าง หรือพูดถึงว่าลักษณะพวก… พวกสิ่งที่จะเอามาใช้ประกอบอาหาร อย่างเช่น ผักปลอดสารพิษ ก็เลยพูดถึงปลอดสารพิษ ประเภทออแกนิค ก็เป็นประเภอออแกนิค ก็มีคำว่า</w:t>
      </w:r>
      <w:r>
        <w:t xml:space="preserve"> </w:t>
      </w:r>
      <w:r>
        <w:t xml:space="preserve">“</w:t>
      </w:r>
      <w:r>
        <w:t xml:space="preserve">ออแกนิค</w:t>
      </w:r>
      <w:r>
        <w:t xml:space="preserve">”</w:t>
      </w:r>
      <w:r>
        <w:t xml:space="preserve"> </w:t>
      </w:r>
      <w:r>
        <w:t xml:space="preserve">คีย์เวิร์ดให้นึกถึง สินค้าเราขายอะไร คำที่จะใช้ค้นนี่ให้พูดถึงประโยชน์ของมันก็ได้ หรือพูดถึงสรรพคุณของสินค้าเราก็ได้ เช่น ถ้าขายเครื่องสำอางเน้นหน้าขาว ใส่คำว่าหน้าขาวลงไปเลยค่ะ นะคะ หรือถ้าขาย เหมือนเมื่อกี่เห็นบอกขายผักหรือผลไม้ของใครหว่า ของเจ้าแอนนะคะ ให้ใส่คำว่าปลอดสารพิษก็ได้ หรืออะไรนะ หรือออแกนิกก็ได้ อะไรอย่างนี้ ก็คือเป็นสินค้าประเภทอย่างไร แต่ถ้าของเราทำแบบนั้นก็อย่าไปใส่นะคะ มันจะหลอกลวง หลอกลวงผู้มาค้นเรา เพราะฉะนั้นคำค้น หรือควรใส่ให้นึกถึงสินค้าของเราเป็นหลักน่ะ นะคะว่า สินค้าของเรามันเป็นแบบไหน ใช้แล้วผลลัพธ์ที่ได้เป็นอย่างไร หน้าขาย ลดฝ้า หรือเป็นเครื่องสำอางประเภทสำหรับหน้า หรือใบหน้าอย่างเดียวนะคะ หรือเป็นมีกลิ่นหอมอะไรอย่าง ก็ใส่เข้าไปได้ ทีนี้มาดูช่องต่อมา URL อะไรคือ URL เรียนเครือข่ายมาแล้ว ต้องรู้จัก URL นะคะ เห็นไหมคะ บอกเป็นชื่อภาษาไทยได้ พิมพ์ลงไปได้ URL ใครนึกไม่ออก ลองค้นสิ URL คืออะไร ลองค้นดู คำว่า</w:t>
      </w:r>
      <w:r>
        <w:t xml:space="preserve"> </w:t>
      </w:r>
      <w:r>
        <w:t xml:space="preserve">“</w:t>
      </w:r>
      <w:r>
        <w:t xml:space="preserve">URL</w:t>
      </w:r>
      <w:r>
        <w:t xml:space="preserve">”</w:t>
      </w:r>
      <w:r>
        <w:t xml:space="preserve"> </w:t>
      </w:r>
      <w:r>
        <w:t xml:space="preserve">มันหมายถึงอะไร มันมีไว้ทำไมด้วย URL นี่ ใครนึกไม่ออกนะคะ ให้ดูตัวย่าง U… URL คืออะไร เปิดดูนะคะ เปิดให้ดู URL คือ Uniform Resort Locator ก็คือที่อยู่ ที่อยู่ของเว็บเรานั่นเอง เห็นไหมคะ มีกระทั่งชื่อไฟล์และนามสกุล เอามาจากไหนน่ะ แล้วหนูจะเอา URL มาจากไหน ดูตัวอย่าง เห็นไหมคะ ในตัวอย่างเขาบอกว่า URL Th ไทย แล้วก็ใส่คำว่า… เห็นไหม คือตัวนี้ระบบเนื่องจากระบบมันมีอยู่แล้ว แต่มันให้ต่อท้ายเข้าไป เพื่อจะบอกว่าเป็นของหน้าเพจนี้นั่นเองนะคะ เพราะฉะนั้นของเราก็ URL ใส่ About About ใส่ไปแล้ว ใส่ตาม Tile My Shop ใส่เข้าไปก็ได้ ร้านของฉันนี่ล่ะ เพราะถ้าดูจากตัวอย่างนะคะ ถ้าดูจากตัวอย่างนี้ ร้านชานมไข่มุก พอ URL เขาก็ใส่ About Bubble Tea เข้าไป เกี่ยวกับชานมไข่มุก แล้วมันก็จะมีรูปแบบให้เราเลือก ว่าหน้าเพจนี้เราจะเลือกแบบไหน เห็นไหมคะ มีแบบที่ 1 2 3 4 5 6 7 มีทั้งหมด 7 แบบ จะเอาเป็นแบบไหน เลือกได้เลย สมมติจะเลือกแบบที่ 2 แล้วกัน ให้เลือกตามใจชอบเลยนะคะ เลือกเอาได้เลย ในทั้งหมด 7 แบบนี่ สังเกตที่รูปแบบเห็นไหม ถ้าแบบที่ 1 มีอย่างนี้ ที่เห็นเป็นช่องสี่เหลี่นนั่นหมายถึงรูปภาพนะคะ ใส่รูปภาพลงไปได้ อยากให้ใส่รูปภาพได้เยอะ หรือใส่แค่นี้พอ เราก็คลิกเลือกนะคะ ถ้าใครเลือกได้แล้วกด</w:t>
      </w:r>
      <w:r>
        <w:t xml:space="preserve"> </w:t>
      </w:r>
      <w:r>
        <w:t xml:space="preserve">“</w:t>
      </w:r>
      <w:r>
        <w:t xml:space="preserve">ยืนยัน</w:t>
      </w:r>
      <w:r>
        <w:t xml:space="preserve">”</w:t>
      </w:r>
      <w:r>
        <w:t xml:space="preserve"> </w:t>
      </w:r>
      <w:r>
        <w:t xml:space="preserve">บันทึก พิมพ์ผิด ข้อมูลร้านพิมพ์ผิดเสียแล้ว นี่เห็นไหมคะ มันก็จะเข้ามาหน้าที่เราสร้างขึ้นใหม่เมื่อกี้นี้นะคะ เห็นไหม แล้วเมนูก็จะขึ้นมาให้ด้วย เห็นไหมคะ จะมีเมนูมาให้ดว้ย ตัวนี้นะคะ ก็คือให้เด็ก ๆ มาแก้เองทีหลังนะคะ ก็คือมาเพิ่มอย่างนี้นะคะ รูปร้านใส่เข้าไปนะคะ อย่างนี้ ใครที่มีแล้วก็ใส่ ทำเองนะคะ เป็นสิ่งที่จะต้องมีมาเพิ่ม เป็นเพจ… เพราะฉะนั้น 1. ตอนนี้เด็ก ๆ จะรู้วิธีว่าจะทำเพจใหม่ ก็คือจะทำหน้าเพิ่มขึ้นนี่ เพิ่มโดยเมนูที่ชื่อว่า</w:t>
      </w:r>
      <w:r>
        <w:t xml:space="preserve"> </w:t>
      </w:r>
      <w:r>
        <w:t xml:space="preserve">“</w:t>
      </w:r>
      <w:r>
        <w:t xml:space="preserve">ออกแบบ</w:t>
      </w:r>
      <w:r>
        <w:t xml:space="preserve">”</w:t>
      </w:r>
      <w:r>
        <w:t xml:space="preserve"> </w:t>
      </w:r>
      <w:r>
        <w:t xml:space="preserve">แล้วก็ หน้าเพจนะคะ แบบแรกนี่คือแบบที่ใช้ Static Page นี่ ก็คือสร้างจากระบบที่มันทำไว้ให้แล้ว ก็คือจากเว็บฯ ที่ทำไว้ให้ มาดูแบบที่ 2 สร้างเอง ทีนี้ถ้าเราจะสร้างเเหมือนเดิม คลิก</w:t>
      </w:r>
      <w:r>
        <w:t xml:space="preserve"> </w:t>
      </w:r>
      <w:r>
        <w:t xml:space="preserve">“</w:t>
      </w:r>
      <w:r>
        <w:t xml:space="preserve">เพิ่มเพจ</w:t>
      </w:r>
      <w:r>
        <w:t xml:space="preserve">”</w:t>
      </w:r>
      <w:r>
        <w:t xml:space="preserve"> </w:t>
      </w:r>
      <w:r>
        <w:t xml:space="preserve">เหมือนเดิมนะคะ แล้วไอ้ตัวเดิมน่ะ ไอ้ตัวเดิม ถ้าไม่เอา เห็นไหม มันจะมีชื่อ มีชื่อขึ้นมานี่ เราคลิกคำว่า… เราสามารถลบออกได้ เห็นไหมคะ สังเกตนะคะ ว่าเพจที่เราสร้าง แล้วมันขึ้นมา มันก็จะมีชื่ออยู่ล่าง ถ้าเราไม่เอานะคะ เราก็ลบได้ สมมติมัน เมื่อกี้ให้ลองสร้างนะ คลิกลบออก กด โอ.เค. หายไปแล้ว หน้านั้นหายไปแล้วเห็นไหมคะ จำไว้นะคะ ตรงนี้คือหน้าสำหรับเพิ่ม หรือลบเพจที่เราสร้างไปแล้วนะคะ แก้ไขก็ได้อยู่ตรงนี้เห็นไหม อาจารย์สอนแค่ 1 วิธีพอ นึกออกนะ วิธีที่ 2 นะคะ 2, 3, 4 ไปแก้เพิ่มเอา เมื่อจะทำของตัวเองจริง ๆ เพราะคู่มือมีแล้ว แบบกำหนดเองเป็นอย่างไร ทีนี้มาดูวิธีแก้เพจแบบที่มันมีอยู่แล้วนี่ ในหน้าร้านเรานี่ เห็นไหมคะ ให้ดูที่เมนู ไม่ใช่ ให้ดูที่หน้าเพจ Page Home ถ้าต้องการแก้ คลิกที่เป็นรูปดินสอ ข้าง ๆ เห็นไหมคะ แก้ไข ชื่อ มันเป็นภาษาอังกฤษ ร้านเราเป็นร้านคนไทย อยากเปลี่ยนชื่อเห็นหรือเปล่า เราก็เปลี่ยนเป็นอะไรคะ เปลี่ยนเป็นภาษาไทย อะไรล่ะ เดี๋ยให้ดูก่อน ๆ ยกเลิกก่อน นี่คือร้านเราที่มีอยู่นะ ทีนี้บอกว่าเราจะแก้หน้าตาเพจนี่ ที่ทำไปแล้วนี่ แก้ตรงไหนได้บ้าง ดูจากอะไร 1. ดูจากรายชื่อเพจที่มีอยู่ใน List เห็นไหมคะ หน้า Location หน้า เมนู gallery หน้า About ให้ไปที่หน้า Home หน้า Home นี่ เมนูมันเป็น ชื่อมันเป็นภาษาอังกฤษ อยากเปลี่ยนเป็นภาษาไทย เพราะฉะนั้นคลิกที่รูปช่องสี่เหลี่ยม แล้วมีดินสอ 1 ครั้ง เปลี่ยนจากคำว่า</w:t>
      </w:r>
      <w:r>
        <w:t xml:space="preserve"> </w:t>
      </w:r>
      <w:r>
        <w:t xml:space="preserve">“</w:t>
      </w:r>
      <w:r>
        <w:t xml:space="preserve">Home</w:t>
      </w:r>
      <w:r>
        <w:t xml:space="preserve">”</w:t>
      </w:r>
      <w:r>
        <w:t xml:space="preserve"> </w:t>
      </w:r>
      <w:r>
        <w:t xml:space="preserve">บางคนใช้หน้าแรก บางคนก็ใช้หน้าหลัก เลือกเอานะคะ จะใช้หน้าแรก หรือหน้าหลัก แก้ เมื่อแก้เสร็จแล้วกด</w:t>
      </w:r>
      <w:r>
        <w:t xml:space="preserve"> </w:t>
      </w:r>
      <w:r>
        <w:t xml:space="preserve">“</w:t>
      </w:r>
      <w:r>
        <w:t xml:space="preserve">บันทึก</w:t>
      </w:r>
      <w:r>
        <w:t xml:space="preserve">”</w:t>
      </w:r>
      <w:r>
        <w:t xml:space="preserve"> </w:t>
      </w:r>
      <w:r>
        <w:t xml:space="preserve">เห็นไหมคะ เปลี่ยนแล้ว ทีนี้มาดูอันที่ Location Location คืออะไร เอาแล้ว จะแก้แก้ตรงนี้นะคะ หรือนึกไม่ออกหน้าต่างเป็นอย่างไร คลิกที่รูป อยากดู ๆ หน้าเพจนี้ มันก็จะให้ดูหน้าเพจที่ หน้านี้ขึ้นมา ถ้าคลิกรูปดวงตามา หมายถึงซ่อนนะคะ ซ่อนหน้าเพจ นี่ นี่เห็นไหม Location หน้าตาเป็นอย่างนี้ ต้องการแก้ เราก็คลิกแก้ นะคะ เพราะฉะนั้นแต่ละเพจสามารถไปเปลี่ยนได้นะคะ สามารถไปเปลี่ยนได้ โอ.เค. นะคะ 2. จัดการเพจ จัดการเพจเสร็จแล้วนะคะ เมนูนี้นะคะ ต่อไป หัวข้อต่อไป ปรับส่วนบน ส่วนบนคือตรงไหนน่ะ ส่วนบน เห็นไหมคะ ส่วนหัวน่ะค่ะ ปรับส่วนบนตั้งค่า Menu Website Logo และวิตเจ็ต ปรับอะไรบ้าง ส่วนบนอยู่ตรงไหน เขาบอกว่าเหมือนเดิม ตอนนี้เรายังอยู่ที่หน้าออกแบบ แต่เมนูที่เราจะเลือกเป็นเมนูที่ 3 เห็นไหมคะ แถบเมนูที่ 3</w:t>
      </w:r>
      <w:r>
        <w:t xml:space="preserve"> </w:t>
      </w:r>
      <w:r>
        <w:t xml:space="preserve">“</w:t>
      </w:r>
      <w:r>
        <w:t xml:space="preserve">ส่วนบน</w:t>
      </w:r>
      <w:r>
        <w:t xml:space="preserve">”</w:t>
      </w:r>
      <w:r>
        <w:t xml:space="preserve"> </w:t>
      </w:r>
      <w:r>
        <w:t xml:space="preserve">คลิกรูป 3 เหลี่ยมเล็ก ๆ ด้านข้างลงมา เลือกอันแรกก่อน เมนูส่วนบน เห็นไหม เมนูมันมีกี่เมนูที่เราทำไว้ อันไหนไม่เอาลบออก เช่น เมื่อกี้ข้อมูลร้านค้า เราลบออก คลิก OK เมนูก็จะหายไป ทีนี้ทำแล้วอยากเปลี่ยนชื่อเมนูจากภาษาอังกฤษเปลี่ยนเป็นภาษาไทย คลิกอะไรคะ คลิกรูป ดินสอเหมือนเดิม กล่องสี่เหลี่ยมและรูปดินสอ มันก็จะแก้ที่เมนูได้ ชื่อเมนู ให้ดูที่ช่องคำว่า เปิดเป็นหน้าต่างใหม่ ให้นึกถึง ตัวนี้ถ้าเราเลือกติ๊กติ๊กเครื่องหมายถูกลงไปนะคะ มันหมายความว่าเวลาเราคลิกเมนูนี้ปุ๊บนี่ มันจะไปเปิดหน้าต่างนี่ให้หน้าเพจนี้ใหม่ทุกครั้งนะคะ เพราะฉะนั้นตัวนี้ใช้ ก็ต่อเมื่อเราจะเปิดหน้าใหม่เท่านั้นเพื่อให้เปิดหน้าต่างใหม่ แต่ถ้าไม่ ก็ไม่ต้องไปติ๊ก ไม่ติ๊กเพราะว่า อันนี้บอกไว้ เพราะหน้า Home หน้าใหม่นะคะ เห็นไหมคะ มันจะมีให้ระบุประเภทว่าเป็น URL หรือเป็นเพจ หรือ ตำแหน่งในเพจ หรือไม่มีลิงก์ ก็คือนั่นหมายความว่าเราทำเพจ และทำ URL นี่ เราต้องไปคลิกที่ URL นั้น แต่ถ้าเป็นเพจเราคลิกที่เพจ แล้วไปหาที่เราทำ เห็นไหมคะ ให้ดูด้วยว่าเราจะลิงก์มันไปไหน ตรงนี้นะคะ ถ้า URL นั้นหมายถึงมันเป็นมีไปลิงก์กับเว็บอื่น เอา URL เขามา อย่างนี้ได้ เพจนี้หมายถึงก็คือหน้าเพจที่สร้างนะคะ ต่ำแหน่งในเพจก็เลือก เลือกให้อยู่ในเพจนะคะ ไม่มีลิงก์ แสดงว่าหน้านี้ไม่ต้องลิงก์ พอกดแล้วก็ไม่มีอะไรเกิดขึ้นเห็นไหม แต่ตอนนี้ของเราที่ทำคือมันเป็นเพจนะคะ ลิงก์ของเราก็คือหน้าเพจ แก้เสร็จแล้วกด</w:t>
      </w:r>
      <w:r>
        <w:t xml:space="preserve"> </w:t>
      </w:r>
      <w:r>
        <w:t xml:space="preserve">“</w:t>
      </w:r>
      <w:r>
        <w:t xml:space="preserve">บันทึก</w:t>
      </w:r>
      <w:r>
        <w:t xml:space="preserve">”</w:t>
      </w:r>
      <w:r>
        <w:t xml:space="preserve"> </w:t>
      </w:r>
      <w:r>
        <w:t xml:space="preserve">เมนูอื่นไปแก้ต่อได้นะ นึกออกนะ นะ นึกออกนะ คงไม่ต้องให้บอกนะ จะเปลี่ยนจะปรับเป็นอะไรก็แล้วแต่ตัวท่านผู้ชมทั้งหลายแหล่นั่นล่ะ ก็คือเจ้าของร้าน ร้านคุณจะทำอะไรท ก็คือส่วนบนที่บอก ก็คือตัวนี้ เปลี่ยนให้ดูอีกตัว ดูนะคะ About เมนู Gallery มันเป็นภาษาอังกฤษ จะแก้เป็น ภาษาไทย แก้ เกี่ยวกับ หรือเข้ามูลร้านค้าไว้ที่ ใช้คำว่า</w:t>
      </w:r>
      <w:r>
        <w:t xml:space="preserve"> </w:t>
      </w:r>
      <w:r>
        <w:t xml:space="preserve">“</w:t>
      </w:r>
      <w:r>
        <w:t xml:space="preserve">ข้อมูลร้านค้า</w:t>
      </w:r>
      <w:r>
        <w:t xml:space="preserve">”</w:t>
      </w:r>
      <w:r>
        <w:t xml:space="preserve"> </w:t>
      </w:r>
      <w:r>
        <w:t xml:space="preserve">นะคะ กด</w:t>
      </w:r>
      <w:r>
        <w:t xml:space="preserve"> </w:t>
      </w:r>
      <w:r>
        <w:t xml:space="preserve">“</w:t>
      </w:r>
      <w:r>
        <w:t xml:space="preserve">บันทึก</w:t>
      </w:r>
      <w:r>
        <w:t xml:space="preserve">”</w:t>
      </w:r>
      <w:r>
        <w:t xml:space="preserve"> </w:t>
      </w:r>
      <w:r>
        <w:t xml:space="preserve">เห็นไหมตรง About เปลี่ยนแล้ว สลับตำแหน่ง ดูนะคะ สลับตำแหน่กดบันทึกดูข้อมูลร้านค้าอยู่อันที่ 2 นะ กดบันทึก เห็นไหมข้อมูลร้านค้าย้ายตำแหน่ง สามารถสลับตำแหน่งเมนูได้นะคะ ทำไปแล้ว เพจมันเพิ่มขึ้นมา ค่อยมาจัดตำแหน่งน่ะ ดูใหม่นะ วิธีสลับตำแหน่ง นึกออกนะ คลิกที่ลูกสรเครื่องหมายที่เป็นรูปลูกศรซ้าย ขวา บน ล่าง นี่ แล้วเลือกตัวที่เราจะสลับ แล้วก็คลิกเลื่อนไปเห็นไหมคะ จะเลื่อนขึ้นบน เลื่อนลงล่าง เลือกตำแหน่งไป เมื่อกี้ไข มีการแก้ไขเสร็จอย่างลืมบันทึก เพราะถ้าไม่บันทึกตำแหน่งก็จะคงเดิม นึกออกนะ ดูนะคะ ตอนนี้ Location จะย้ายมา เห็นไหมเห็นไหมนี่คือการสลับตำแหน่งเมนูนะคะ ส่วนของ Logo บ้างคนยังไม่ทำมา แต่ใครที่ทำแล้วมาเปลี่ยน Logo กัน ในส่วนของเมนูบอกวิธีการแก้ไขอะไรเรียบร้อยหมดแล้วนะ ส่วนต่อไป Logo เราจะมาเปลี่ยน Logo ร้านล่ะ อันนี้ไปใช้ของเขาอยู่ คลิกที่ Logo 1 ครั้ง เห็นไหมคะ รูปเดิม Logo มันเป็นอย่างนี้ เราจะเอารูปเราไปที่คำว่า</w:t>
      </w:r>
      <w:r>
        <w:t xml:space="preserve"> </w:t>
      </w:r>
      <w:r>
        <w:t xml:space="preserve">“</w:t>
      </w:r>
      <w:r>
        <w:t xml:space="preserve">อัปโหลดภาพ ทีนี้ถ้าใครเพิ่งทำให้ดูขนาด Logo นะคะ ของเขาให้ใส่ได้ขนาดกว้างเท่านี้ ยาวเท่านี้นะคะ แก้ได้นะคะ มันน่าจะขึ้นอยู่กับขนาดภาพ แต่ถ้าใช้เว็บที่ทำ Logo ขนาดมันจะพอดีอยู่แล้วนะคะ เมื่อกี้เลือกจากอะไรหว่า Drag and Drop File Here เขาจะ ถ้ามีคำว่า</w:t>
      </w:r>
      <w:r>
        <w:t xml:space="preserve">”</w:t>
      </w:r>
      <w:r>
        <w:t xml:space="preserve">Drag and เปิดหน้าไฟล์ Logo ที่เด็ก ๆ มีอย่างนี้นะคะ เหมือนตัวอย่าง อยู่ไหนหว่า Drag and Drop ลากลงมาใส่ เห็นไหมคะ ง่ายมาก เห็นไหม Logo ที่เราทำก็จะขึ้นมา เสร็จแล้ว เราก็กดเพิ่มเข้าไป กดบันทึกค่ะ เปลี่ยน Logo เป็นของร้านเราแล้วเห็นไหม เห็นไหมคะ เปลี่ยนง่ายนิดเดียว แต่คุณต้องมี Logo ใครยังไม่มีก็เปลี่ยนมันเลยก็ได้ ตอนนี้ 9.49 ใกล้ได้เวลาไปทำต่อ เดี๋ยวค่อยเปลี่ยนนะคะ สัปดาห์หน้าจะมาตรวจ ทีนี้มาดูในส่วนของวิดเจ็ต มันคืออะไรคือ Vเห็นไหมคะ เมนูที่ถัดจาก Logo Logo บางคนยังไม่ทำ ข้ามไปก่อน มีคู่มืออยู่แล้วไม่น่ามีปัญหาในการเปลี่ยนนะคะ เปลี่ยนง่าย ๆ ทีนี้มาดูที่ Widget widget ส่วนส่วน Widhget ส่วนบน มีClass Box มีมีภาษา มี Logo widget ก็คือส่วน องค์ประกอบแต่ละส่วนย่อย ๆ เห็นไหม อยู่ด้านบนอย่างนี้ คือเป็นอย่างไรล่ะ จะบอกว่าเ้ปนมันเป็นเหมือนเหมือนที่ระบบเขาทำมาแล้ว แต่มันเป็นหน้าตาเว็บน่ะคะ่ เช่น widget ของโลโก้ ก็คือตัวนี้ นึกออกนะ Widget ของโซเชียลก็คือตัวนี้นี่เห็นไหม ตรงที่เป็นดำ ๆ นี่คือ Widget น่ะ นึกออกนะ ก็คือเป็นส่วนที่เราสามารถปรับเปลี่ยนแก้ได้หมดเลยนะนี่ Widget ต่าง ๆ นี่ ก็คือไอ้มีดำ ๆ ตัวนี้ แถบข้อความดำ ๆ นี่คือ Widget นะคะ มาดู Widget Classbox คืออะไร ลองคลิก</w:t>
      </w:r>
      <w:r>
        <w:t xml:space="preserve"> </w:t>
      </w:r>
      <w:r>
        <w:t xml:space="preserve">“</w:t>
      </w:r>
      <w:r>
        <w:t xml:space="preserve">เปิด</w:t>
      </w:r>
      <w:r>
        <w:t xml:space="preserve">”</w:t>
      </w:r>
      <w:r>
        <w:t xml:space="preserve"> </w:t>
      </w:r>
      <w:r>
        <w:t xml:space="preserve">ตอนนี้มันปิดใช่ไหมคะ คลิกเปิดดู เห็นไหม เห็นคลาสบ็อก แต่ตะกร้าสินค้า ถ้าเราจะใช้ Class Box เราจะใช้ เลือก เปิด เลือกปิดได้ เห็นไหมคะ เปลี่ยนรูปแบบ ดูรูปแบบสิ มันมีกี่แบบ อยากได้รถสีอะไรคะ สีม่วง สีพื้นหลังเอาเป็นเอาสีอะไร สมมติ ๆ ลองเล่นดูนะ อยากรู้กดบันทึก นี่เห็นไหม Classbox เราก็จะเป็นอย่างนี้ แก้ได้นะคะ แก้ได้ นี่คือ Widget เมื่อสร้างแล้วมันจะเป็นสิ่งที่เว็บฯ มันมีไว้ให้ เป็นเหมือนฟังชันก์ ให้นึกถึงว่าเป็นฟงก์ชันที่เพิ่มหรือลดได้ ตอนนี้ยังไม่ใช้ปิดไปก่อน มาอยู่ไหนหว่า ดูรูปแบบ เห็นไหมคะอ Laguage ก็คือภาษา ตัวเปลี่ยนภาษาเอาสี Icon สีน้ำเงิน เปลี่ยนสีได้ สี สีฟอนต์เมื่อชี้เมาส์ เล่นได้แม้กระทั่ง เมื่อชี้เมาส์นะคะ เปลี่ยนเป็นสีอะไรดี เห็นไหม จากน้ำเงิน พอเมาส์ชี้เปลี่ยนเป็นสีแดง มีลูกเล่น เห็นไหมคะ ถ้า โอ.เค. แล้วคลิก บันทึก ขนาดฟอนต์เล็กไป อยากให้เห็นชัด ๆ มันอยู่ตรงไหนยังมองไม่เห็นนี่ ใหญ่ไปเห็นไหมคะ มันใหญ่ไป เลื่อนหน่อย ไม่ให้เลื่อน แก้ตรง widget โดยตรงเลยก็ได้ฟอนต์ 30 ใหญ่ไป 20 แล้วกัน ภาษาที่มันแล้วไปแก้ตัวเหมือนกัน Box ดู Social Box ก็คือจัดการ จัดการคืออะไร คลิกเข้าไปดู เห็นไหมคะ เห็นไหม เห็นไหม ตอนนี้ของ Social Box มีเฟสมี Twitter ก็คือจะปิดตัวไหน ลบได้ ปิดได้ เปิดกับปิด สามารถเลือก Social Box Social Box นะคะ เหมือน Instartgram นะคะ หรือ youtube ต้องการให้มี YouTube ด้วย ให้คลิก</w:t>
      </w:r>
      <w:r>
        <w:t xml:space="preserve"> </w:t>
      </w:r>
      <w:r>
        <w:t xml:space="preserve">“</w:t>
      </w:r>
      <w:r>
        <w:t xml:space="preserve">เปิด</w:t>
      </w:r>
      <w:r>
        <w:t xml:space="preserve">”</w:t>
      </w:r>
      <w:r>
        <w:t xml:space="preserve"> </w:t>
      </w:r>
      <w:r>
        <w:t xml:space="preserve">สังเกตบางตัวมันไม่ให้เปิด มันบอกว่า แพ็กเกจของคุณไม่รองรับ ก็กรอัปเกรดเพิ่ม เพื่อใช้งาน เราถ้าอัปเกรด ก็คือไปซื้อของเขานั่นเอง เอาไว้ในกรณีที่เมื่อตั้งจะค้าขาย อันนี้พาทำเพื่อเป็นแนวทางเฉย ๆ ในการทำร้านค้า ออนไลน์เพราะฉะนั้นตัวนี้ก็ไม่ต้องไปสนใจมัน ปล่อยไป ทีนี้ลองมาเปลี่ยนพื้นหลังกันดีกว่า พื้นหลัง เปลี่ยนอะไรได้บ้าง เห็นไหมคะ สีกับรูปภาพ ตอนนี้อยู่ที่พื้นหลังส่วนบนนะคะ สี้พื้นหลังตอนนี้เป็นสีขาว ลองเปลี่ยนเป็นสีม่วง นี่ เห็นไหม มันจะมีแยกส่วนให้เห็นชัดเจนนะคะ พื้นหลังส่วนบนเห็นหรือเปล่าคะ เห็นไหมของใครอยากเปลี่ยนสีตรงไหนลองคลิกเลือกดูหรือเอารูปมาใส่ เลือกรูปได้ เห็นไหมคะ ถ้าของใคร เหมือนร้านใครทำตรงนี้แทำตรงนี้แล้ว ให้มันเป็นรูป ก็เปลี่ยนเป็นรูปได้ มาคลิกที่รูปภาพ เลือกรูปภาพที่จะใส่ พื้นหลังส่วนบนกับแถบส่วนบน เราเปลี่ยนแล้วนะคะ เราเริ่มเปลี่ยน เห็นไหม รู้แล้วหรือยัง เปลี่ยนอย่างไร เปลี่ยนสี คือที่เขาทำไว้ให้ ฉันไม่ถูกใจ ฉันไม่ชอบสีนี้ เปลี่ยนนะคะ เปลี่ยนได้ ยังไม่พอใจ เปลี่ยนอีก อยากเปลี่ยน ๆ มีความอยากเปลี่ยน มันมี 2 ส่วนนะคะ พื้นหลัง แถบส่วนบนนี่ เพราะตอนนี้เราอยู่ที่ส่วนบน เพราะฉะนั้น ส่วนของเนื้อหา ส่วนของด้านข้าง เด็ก ๆ ไปเปลี่ยนต่อเองได้ เพราะเหมือนกัน ดูนะคะ มีเหมือนกันนี่ ดูนะคะ มีเหมือนกัน เห็นหรือเปล่านะคะ เพราะฉะนั้น ไปเปลี่ยน หรือเปลี่ยนรูปแบบหน้าเพจได้ ตอนนี้เรายังอยู่ที่ส่วนบนอยู่ ดูนะคะ เราอยากไปเปลี่ยนส่วนล่างดูนะคะ มีหมด เมื่อกี้เปลี่บน มาดูตัวสุดท้ายของวันนี้ สำหรับวันนี้</w:t>
      </w:r>
      <w:r>
        <w:t xml:space="preserve"> </w:t>
      </w:r>
      <w:r>
        <w:t xml:space="preserve">“</w:t>
      </w:r>
      <w:r>
        <w:t xml:space="preserve">รูปแบบ</w:t>
      </w:r>
      <w:r>
        <w:t xml:space="preserve">”</w:t>
      </w:r>
      <w:r>
        <w:t xml:space="preserve"> </w:t>
      </w:r>
      <w:r>
        <w:t xml:space="preserve">รูปแบบคืออะไร ตอนนี้คือแบบแรกที่เราเลือก ตอนนี้คือแบบแรกที่เราเลือกเป็นแบบนี้นะคะ Logo อยู่ตรงนี้ แล้วเมนูเข้ามาติด แต่แบบที่ 2 เมนูมันจะมาอยู่ข้างล่าง… เมนูจะเลื่อนออกไป ขยายออกไป หรือแบบที่ 3 หรือแบบที่ 4 ลองเลือกแบบดู เปลี่ยนให้ดู นี่แบบนี้ก็ได้เห็นไหมคะ ไม่สวย ไม่สวยเปลี่ยนอีก มันให้เปลี่ยนได้เยอะ ไม่สนล่ะ ไม่แคร์สื่อ โอ.เค. อย่างนี้ ถูกใจแบบนี้ อยากได้แบบนี้นะคะ ยังไม่ถูกใจเปลี่ยนไปอีก ให้ Logo อยู่ทาง เดี๋ยวอาจจะไปปรับขนาดโลโก้ใหญ่ไปหน่อย เพราะฉะนั้นเช็กแก้ไข จัดการLogo เราเสียก่อน แก้ขนาดได้ สร้างได้ สร้างได้ เห็นไหม เห็นไหมคะ Logo เรามันลดไซซ์ได้นะคะ ถ้ามันใหญ่ไป นี่ อยู่ที่เมนู</w:t>
      </w:r>
      <w:r>
        <w:t xml:space="preserve"> </w:t>
      </w:r>
      <w:r>
        <w:t xml:space="preserve">“</w:t>
      </w:r>
      <w:r>
        <w:t xml:space="preserve">จัดการ</w:t>
      </w:r>
      <w:r>
        <w:t xml:space="preserve">”</w:t>
      </w:r>
      <w:r>
        <w:t xml:space="preserve"> </w:t>
      </w:r>
      <w:r>
        <w:t xml:space="preserve">นะคะ อยู่ที่ Widget Logo แล้วก็จัดการนะคะ 100 กว้าง 100 สูง 100 เอากว้าง 150 อ๋อลืมไป มันเป็น สี่เหลื่ยมจัสุตมันก็เลยความกว้างความยาวเท่ากัน โอ.เค. โอ.เค. เอาเท่านี้ก่อน สลับรูปแบบเมนูใหม่ ไม่ถูกใจ ยังไม่ถูกใจ แบบนี้ดีกว่า ลค่อยดูดีหน่อยนะ โอ.เค. นะคะ แก้ส่วนบนแล้ว ส่วนเนื้อหา ส่วนเนื้อหากับส่วนด้านข้างนะคะ แล้วก็ส่วนล่าง ตัวนี้ เห็นไหมคะไปแก้เองได้นึกออกนะ เพราะฉะนั้นเดี๋ยวจะให้ทำ Logo แก้ Logo สิ่งที่จะต้องทำงานในวันนี้นะคะ ก็คือให้เด็ก ๆ แก้หน้าแรกนี่ เปลี่ยนสี นึกออกนะ เปลี่ยนสีพื้นหลังให้เป็นแนวสีของตัวเองนะคะ สีพื้นหลัง สีข้อความนี่ ปรับใหม่ไม่ให้เห็นรูปโฉมเดิมของเขา นึกออกนะ แก้เสียนะคะ ว่าเมื่อเปลี่ยนแล้วนี่ หน้าตาเมื่อเปลี่ยนนี่เป็นอย่างไร โอ.เค. นะคะ สำหรับสัปดาห์นี้พอแค่นี้ค่ะ นั่งทำงาน แก้ แก้ไป แก้ให้ถึงส่วนล่างเลยนะ ให้คลุมธีมสีให้มันเหมือนกันด้วยน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หัวข้อพิเศษด้านเทคโนโลยีสารสนเทศและพาณิชย์อิเล็กทรอนิกส์ (ปี3)</dc:title>
  <dc:creator/>
  <cp:keywords/>
  <dcterms:created xsi:type="dcterms:W3CDTF">2021-03-23T09:20:54Z</dcterms:created>
  <dcterms:modified xsi:type="dcterms:W3CDTF">2021-03-23T09:2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4 สิงหาคม 2563 เวลา 07.50 น.</vt:lpwstr>
  </property>
  <property fmtid="{D5CDD505-2E9C-101B-9397-08002B2CF9AE}" pid="3" name="subtitle">
    <vt:lpwstr/>
  </property>
</Properties>
</file>